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EC83B" w14:textId="5743E291" w:rsidR="0085130D" w:rsidRPr="001839AB" w:rsidRDefault="0085130D">
      <w:pPr>
        <w:rPr>
          <w:rFonts w:asciiTheme="minorHAnsi" w:hAnsiTheme="minorHAnsi" w:cstheme="minorHAnsi"/>
        </w:rPr>
      </w:pPr>
      <w:r w:rsidRPr="001839AB">
        <w:rPr>
          <w:rFonts w:asciiTheme="minorHAnsi" w:hAnsiTheme="minorHAnsi" w:cstheme="minorHAnsi"/>
          <w:b/>
        </w:rPr>
        <w:t>Chaired by:</w:t>
      </w:r>
      <w:r w:rsidRPr="001839AB">
        <w:rPr>
          <w:rFonts w:asciiTheme="minorHAnsi" w:hAnsiTheme="minorHAnsi" w:cstheme="minorHAnsi"/>
        </w:rPr>
        <w:t xml:space="preserve"> </w:t>
      </w:r>
      <w:r w:rsidR="006D7C19">
        <w:rPr>
          <w:rFonts w:asciiTheme="minorHAnsi" w:hAnsiTheme="minorHAnsi" w:cstheme="minorHAnsi"/>
          <w:b/>
          <w:bCs/>
        </w:rPr>
        <w:t>Stefan</w:t>
      </w:r>
      <w:r w:rsidR="00F05887">
        <w:rPr>
          <w:rFonts w:asciiTheme="minorHAnsi" w:hAnsiTheme="minorHAnsi" w:cstheme="minorHAnsi"/>
          <w:b/>
          <w:bCs/>
        </w:rPr>
        <w:t>-</w:t>
      </w:r>
      <w:r w:rsidR="006D7C19">
        <w:rPr>
          <w:rFonts w:asciiTheme="minorHAnsi" w:hAnsiTheme="minorHAnsi" w:cstheme="minorHAnsi"/>
          <w:b/>
          <w:bCs/>
        </w:rPr>
        <w:t>Florentin</w:t>
      </w:r>
      <w:r w:rsidR="00F05887">
        <w:rPr>
          <w:rFonts w:asciiTheme="minorHAnsi" w:hAnsiTheme="minorHAnsi" w:cstheme="minorHAnsi"/>
          <w:b/>
          <w:bCs/>
        </w:rPr>
        <w:t xml:space="preserve"> Lorint</w:t>
      </w:r>
    </w:p>
    <w:p w14:paraId="3BF4682F" w14:textId="56B44AC4" w:rsidR="0085130D" w:rsidRPr="001839AB" w:rsidRDefault="0085130D">
      <w:pPr>
        <w:rPr>
          <w:rFonts w:asciiTheme="minorHAnsi" w:hAnsiTheme="minorHAnsi" w:cstheme="minorHAnsi"/>
        </w:rPr>
      </w:pPr>
      <w:r w:rsidRPr="001839AB">
        <w:rPr>
          <w:rFonts w:asciiTheme="minorHAnsi" w:hAnsiTheme="minorHAnsi" w:cstheme="minorHAnsi"/>
          <w:b/>
        </w:rPr>
        <w:t>Participation</w:t>
      </w:r>
      <w:r w:rsidR="00A60D62" w:rsidRPr="001839AB">
        <w:rPr>
          <w:rFonts w:asciiTheme="minorHAnsi" w:hAnsiTheme="minorHAnsi" w:cstheme="minorHAnsi"/>
          <w:b/>
        </w:rPr>
        <w:t>:</w:t>
      </w:r>
      <w:r w:rsidRPr="001839AB">
        <w:rPr>
          <w:rFonts w:asciiTheme="minorHAnsi" w:hAnsiTheme="minorHAnsi" w:cstheme="minorHAnsi"/>
        </w:rPr>
        <w:t xml:space="preserve"> </w:t>
      </w:r>
      <w:r w:rsidR="009828AE" w:rsidRPr="001839AB">
        <w:rPr>
          <w:rFonts w:asciiTheme="minorHAnsi" w:hAnsiTheme="minorHAnsi" w:cstheme="minorHAnsi"/>
          <w:b/>
          <w:bCs/>
        </w:rPr>
        <w:t>All IMWG in Romania</w:t>
      </w:r>
    </w:p>
    <w:p w14:paraId="2A4DAA5E" w14:textId="7EEDFB86" w:rsidR="00A60D62" w:rsidRPr="001839AB" w:rsidRDefault="00A60D62">
      <w:pPr>
        <w:rPr>
          <w:rFonts w:asciiTheme="minorHAnsi" w:hAnsiTheme="minorHAnsi" w:cstheme="minorHAnsi"/>
        </w:rPr>
      </w:pPr>
      <w:r w:rsidRPr="001839AB">
        <w:rPr>
          <w:rFonts w:asciiTheme="minorHAnsi" w:hAnsiTheme="minorHAnsi" w:cstheme="minorHAnsi"/>
          <w:b/>
        </w:rPr>
        <w:t>Minutes by:</w:t>
      </w:r>
      <w:r w:rsidRPr="001839AB">
        <w:rPr>
          <w:rFonts w:asciiTheme="minorHAnsi" w:hAnsiTheme="minorHAnsi" w:cstheme="minorHAnsi"/>
        </w:rPr>
        <w:t xml:space="preserve"> </w:t>
      </w:r>
      <w:proofErr w:type="spellStart"/>
      <w:r w:rsidR="00C050E6" w:rsidRPr="001839AB">
        <w:rPr>
          <w:rFonts w:asciiTheme="minorHAnsi" w:hAnsiTheme="minorHAnsi" w:cstheme="minorHAnsi"/>
          <w:b/>
          <w:bCs/>
        </w:rPr>
        <w:t>Balázs</w:t>
      </w:r>
      <w:proofErr w:type="spellEnd"/>
      <w:r w:rsidR="00C050E6" w:rsidRPr="001839AB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C050E6" w:rsidRPr="001839AB">
        <w:rPr>
          <w:rFonts w:asciiTheme="minorHAnsi" w:hAnsiTheme="minorHAnsi" w:cstheme="minorHAnsi"/>
          <w:b/>
          <w:bCs/>
        </w:rPr>
        <w:t>Végh</w:t>
      </w:r>
      <w:proofErr w:type="spellEnd"/>
    </w:p>
    <w:p w14:paraId="008DA315" w14:textId="33A97272" w:rsidR="0085130D" w:rsidRPr="001839AB" w:rsidRDefault="0085130D">
      <w:pPr>
        <w:rPr>
          <w:rFonts w:asciiTheme="minorHAnsi" w:hAnsiTheme="minorHAnsi" w:cstheme="minorHAnsi"/>
        </w:rPr>
      </w:pPr>
    </w:p>
    <w:p w14:paraId="06986026" w14:textId="647DDAC8" w:rsidR="005C7470" w:rsidRPr="001839AB" w:rsidRDefault="005C7470">
      <w:pPr>
        <w:rPr>
          <w:rFonts w:asciiTheme="minorHAnsi" w:hAnsiTheme="minorHAnsi" w:cstheme="minorHAnsi"/>
        </w:rPr>
      </w:pPr>
      <w:r w:rsidRPr="001839AB">
        <w:rPr>
          <w:rFonts w:asciiTheme="minorHAnsi" w:hAnsiTheme="minorHAnsi" w:cstheme="minorHAnsi"/>
        </w:rPr>
        <w:t xml:space="preserve">The introduction of </w:t>
      </w:r>
      <w:r w:rsidR="004F0BE3" w:rsidRPr="001839AB">
        <w:rPr>
          <w:rFonts w:asciiTheme="minorHAnsi" w:hAnsiTheme="minorHAnsi" w:cstheme="minorHAnsi"/>
        </w:rPr>
        <w:t xml:space="preserve">this meeting to the IMWG </w:t>
      </w:r>
      <w:r w:rsidR="00B530B8" w:rsidRPr="001839AB">
        <w:rPr>
          <w:rFonts w:asciiTheme="minorHAnsi" w:hAnsiTheme="minorHAnsi" w:cstheme="minorHAnsi"/>
        </w:rPr>
        <w:t>members</w:t>
      </w:r>
      <w:r w:rsidR="00266967" w:rsidRPr="001839AB">
        <w:rPr>
          <w:rFonts w:asciiTheme="minorHAnsi" w:hAnsiTheme="minorHAnsi" w:cstheme="minorHAnsi"/>
        </w:rPr>
        <w:t xml:space="preserve"> was</w:t>
      </w:r>
      <w:r w:rsidR="00B530B8" w:rsidRPr="001839AB">
        <w:rPr>
          <w:rFonts w:asciiTheme="minorHAnsi" w:hAnsiTheme="minorHAnsi" w:cstheme="minorHAnsi"/>
        </w:rPr>
        <w:t xml:space="preserve"> held by </w:t>
      </w:r>
      <w:r w:rsidR="004836AE" w:rsidRPr="001839AB">
        <w:rPr>
          <w:rFonts w:asciiTheme="minorHAnsi" w:hAnsiTheme="minorHAnsi" w:cstheme="minorHAnsi"/>
        </w:rPr>
        <w:t>Stefan-Florentin Lorint</w:t>
      </w:r>
      <w:r w:rsidR="003477F1" w:rsidRPr="001839AB">
        <w:rPr>
          <w:rFonts w:asciiTheme="minorHAnsi" w:hAnsiTheme="minorHAnsi" w:cstheme="minorHAnsi"/>
        </w:rPr>
        <w:t>.</w:t>
      </w:r>
      <w:r w:rsidR="004836AE" w:rsidRPr="001839AB">
        <w:rPr>
          <w:rFonts w:asciiTheme="minorHAnsi" w:hAnsiTheme="minorHAnsi" w:cstheme="minorHAnsi"/>
        </w:rPr>
        <w:t xml:space="preserve"> </w:t>
      </w:r>
      <w:r w:rsidR="003477F1" w:rsidRPr="001839AB">
        <w:rPr>
          <w:rFonts w:asciiTheme="minorHAnsi" w:hAnsiTheme="minorHAnsi" w:cstheme="minorHAnsi"/>
        </w:rPr>
        <w:br/>
        <w:t xml:space="preserve">Please, find </w:t>
      </w:r>
      <w:r w:rsidR="002E0D8D" w:rsidRPr="001839AB">
        <w:rPr>
          <w:rFonts w:asciiTheme="minorHAnsi" w:hAnsiTheme="minorHAnsi" w:cstheme="minorHAnsi"/>
        </w:rPr>
        <w:t xml:space="preserve">below </w:t>
      </w:r>
      <w:r w:rsidR="003477F1" w:rsidRPr="001839AB">
        <w:rPr>
          <w:rFonts w:asciiTheme="minorHAnsi" w:hAnsiTheme="minorHAnsi" w:cstheme="minorHAnsi"/>
        </w:rPr>
        <w:t xml:space="preserve">the agenda and </w:t>
      </w:r>
      <w:r w:rsidR="00C363AF" w:rsidRPr="001839AB">
        <w:rPr>
          <w:rFonts w:asciiTheme="minorHAnsi" w:hAnsiTheme="minorHAnsi" w:cstheme="minorHAnsi"/>
        </w:rPr>
        <w:t>the</w:t>
      </w:r>
      <w:r w:rsidR="00F02389" w:rsidRPr="001839AB">
        <w:rPr>
          <w:rFonts w:asciiTheme="minorHAnsi" w:hAnsiTheme="minorHAnsi" w:cstheme="minorHAnsi"/>
        </w:rPr>
        <w:t xml:space="preserve"> </w:t>
      </w:r>
      <w:r w:rsidR="00605E86" w:rsidRPr="001839AB">
        <w:rPr>
          <w:rFonts w:asciiTheme="minorHAnsi" w:hAnsiTheme="minorHAnsi" w:cstheme="minorHAnsi"/>
        </w:rPr>
        <w:t>minutes</w:t>
      </w:r>
      <w:r w:rsidR="00F02389" w:rsidRPr="001839AB">
        <w:rPr>
          <w:rFonts w:asciiTheme="minorHAnsi" w:hAnsiTheme="minorHAnsi" w:cstheme="minorHAnsi"/>
        </w:rPr>
        <w:t xml:space="preserve"> of the meeting</w:t>
      </w:r>
      <w:r w:rsidR="002E0D8D" w:rsidRPr="001839AB">
        <w:rPr>
          <w:rFonts w:asciiTheme="minorHAnsi" w:hAnsiTheme="minorHAnsi" w:cstheme="minorHAnsi"/>
        </w:rPr>
        <w:t>.</w:t>
      </w:r>
    </w:p>
    <w:p w14:paraId="22C6108A" w14:textId="7DF632D7" w:rsidR="00576176" w:rsidRPr="001839AB" w:rsidRDefault="002E0D8D">
      <w:pPr>
        <w:rPr>
          <w:rFonts w:asciiTheme="minorHAnsi" w:hAnsiTheme="minorHAnsi" w:cstheme="minorHAnsi"/>
        </w:rPr>
      </w:pPr>
      <w:r w:rsidRPr="001839AB">
        <w:rPr>
          <w:rFonts w:asciiTheme="minorHAnsi" w:hAnsiTheme="minorHAnsi" w:cstheme="minorHAnsi"/>
        </w:rPr>
        <w:t>Agenda:</w:t>
      </w:r>
    </w:p>
    <w:p w14:paraId="13992A28" w14:textId="77777777" w:rsidR="00195D4B" w:rsidRPr="00195D4B" w:rsidRDefault="00195D4B" w:rsidP="00195D4B">
      <w:pPr>
        <w:pStyle w:val="ListParagraph"/>
        <w:numPr>
          <w:ilvl w:val="0"/>
          <w:numId w:val="23"/>
        </w:numPr>
        <w:rPr>
          <w:rFonts w:asciiTheme="minorHAnsi" w:hAnsiTheme="minorHAnsi" w:cstheme="minorHAnsi"/>
        </w:rPr>
      </w:pPr>
      <w:r w:rsidRPr="00195D4B">
        <w:rPr>
          <w:rFonts w:asciiTheme="minorHAnsi" w:hAnsiTheme="minorHAnsi" w:cstheme="minorHAnsi"/>
        </w:rPr>
        <w:t xml:space="preserve">Updates on figures – slight changes in trends </w:t>
      </w:r>
    </w:p>
    <w:p w14:paraId="75F2F0A2" w14:textId="77777777" w:rsidR="00195D4B" w:rsidRPr="00195D4B" w:rsidRDefault="00195D4B" w:rsidP="00195D4B">
      <w:pPr>
        <w:pStyle w:val="ListParagraph"/>
        <w:numPr>
          <w:ilvl w:val="0"/>
          <w:numId w:val="23"/>
        </w:numPr>
        <w:rPr>
          <w:rFonts w:asciiTheme="minorHAnsi" w:hAnsiTheme="minorHAnsi" w:cstheme="minorHAnsi"/>
        </w:rPr>
      </w:pPr>
      <w:r w:rsidRPr="00195D4B">
        <w:rPr>
          <w:rFonts w:asciiTheme="minorHAnsi" w:hAnsiTheme="minorHAnsi" w:cstheme="minorHAnsi"/>
        </w:rPr>
        <w:t xml:space="preserve">Presentation of the findings of the Multi-Sector Needs Assessment </w:t>
      </w:r>
    </w:p>
    <w:p w14:paraId="04066839" w14:textId="77777777" w:rsidR="00195D4B" w:rsidRPr="00195D4B" w:rsidRDefault="00195D4B" w:rsidP="00195D4B">
      <w:pPr>
        <w:pStyle w:val="ListParagraph"/>
        <w:numPr>
          <w:ilvl w:val="0"/>
          <w:numId w:val="23"/>
        </w:numPr>
        <w:rPr>
          <w:rFonts w:asciiTheme="minorHAnsi" w:hAnsiTheme="minorHAnsi" w:cstheme="minorHAnsi"/>
        </w:rPr>
      </w:pPr>
      <w:r w:rsidRPr="00195D4B">
        <w:rPr>
          <w:rFonts w:asciiTheme="minorHAnsi" w:hAnsiTheme="minorHAnsi" w:cstheme="minorHAnsi"/>
        </w:rPr>
        <w:t xml:space="preserve">Labour Market Assessments – Area-based approach </w:t>
      </w:r>
    </w:p>
    <w:p w14:paraId="04D8FF71" w14:textId="77777777" w:rsidR="00195D4B" w:rsidRPr="00195D4B" w:rsidRDefault="00195D4B" w:rsidP="00195D4B">
      <w:pPr>
        <w:pStyle w:val="ListParagraph"/>
        <w:numPr>
          <w:ilvl w:val="0"/>
          <w:numId w:val="23"/>
        </w:numPr>
        <w:rPr>
          <w:rFonts w:asciiTheme="minorHAnsi" w:hAnsiTheme="minorHAnsi" w:cstheme="minorHAnsi"/>
        </w:rPr>
      </w:pPr>
      <w:r w:rsidRPr="00195D4B">
        <w:rPr>
          <w:rFonts w:asciiTheme="minorHAnsi" w:hAnsiTheme="minorHAnsi" w:cstheme="minorHAnsi"/>
        </w:rPr>
        <w:t>Inter-Agency Updates (Partner Reporting, Thematic Dashboards, Service mapping)</w:t>
      </w:r>
    </w:p>
    <w:p w14:paraId="13CC5663" w14:textId="77777777" w:rsidR="00195D4B" w:rsidRPr="00195D4B" w:rsidRDefault="00195D4B" w:rsidP="00195D4B">
      <w:pPr>
        <w:pStyle w:val="ListParagraph"/>
        <w:numPr>
          <w:ilvl w:val="0"/>
          <w:numId w:val="23"/>
        </w:numPr>
        <w:rPr>
          <w:rFonts w:asciiTheme="minorHAnsi" w:hAnsiTheme="minorHAnsi" w:cstheme="minorHAnsi"/>
        </w:rPr>
      </w:pPr>
      <w:r w:rsidRPr="00195D4B">
        <w:rPr>
          <w:rFonts w:asciiTheme="minorHAnsi" w:hAnsiTheme="minorHAnsi" w:cstheme="minorHAnsi"/>
        </w:rPr>
        <w:t>AOB</w:t>
      </w:r>
    </w:p>
    <w:p w14:paraId="62EB686F" w14:textId="77777777" w:rsidR="000E471C" w:rsidRPr="001839AB" w:rsidRDefault="000E471C" w:rsidP="000E471C">
      <w:pPr>
        <w:pStyle w:val="ListParagraph"/>
        <w:ind w:left="720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9896"/>
        <w:gridCol w:w="2054"/>
      </w:tblGrid>
      <w:tr w:rsidR="001408A8" w:rsidRPr="001839AB" w14:paraId="22CBFB0D" w14:textId="77777777" w:rsidTr="001E5AAC">
        <w:tc>
          <w:tcPr>
            <w:tcW w:w="1998" w:type="dxa"/>
          </w:tcPr>
          <w:p w14:paraId="517A69F5" w14:textId="6848942B" w:rsidR="0008514F" w:rsidRPr="001839AB" w:rsidRDefault="0008514F">
            <w:pPr>
              <w:rPr>
                <w:rFonts w:asciiTheme="minorHAnsi" w:hAnsiTheme="minorHAnsi" w:cstheme="minorHAnsi"/>
                <w:b/>
                <w:bCs/>
              </w:rPr>
            </w:pPr>
            <w:r w:rsidRPr="001839AB">
              <w:rPr>
                <w:rFonts w:asciiTheme="minorHAnsi" w:hAnsiTheme="minorHAnsi" w:cstheme="minorHAnsi"/>
                <w:b/>
                <w:bCs/>
              </w:rPr>
              <w:t>Agenda Talking Points</w:t>
            </w:r>
          </w:p>
        </w:tc>
        <w:tc>
          <w:tcPr>
            <w:tcW w:w="9896" w:type="dxa"/>
          </w:tcPr>
          <w:p w14:paraId="603FB6AA" w14:textId="21CA381B" w:rsidR="0008514F" w:rsidRPr="001839AB" w:rsidRDefault="0008514F">
            <w:pPr>
              <w:rPr>
                <w:rFonts w:asciiTheme="minorHAnsi" w:hAnsiTheme="minorHAnsi" w:cstheme="minorHAnsi"/>
                <w:b/>
                <w:bCs/>
              </w:rPr>
            </w:pPr>
            <w:r w:rsidRPr="001839AB">
              <w:rPr>
                <w:rFonts w:asciiTheme="minorHAnsi" w:hAnsiTheme="minorHAnsi" w:cstheme="minorHAnsi"/>
                <w:b/>
                <w:bCs/>
              </w:rPr>
              <w:t>Updates</w:t>
            </w:r>
          </w:p>
        </w:tc>
        <w:tc>
          <w:tcPr>
            <w:tcW w:w="2054" w:type="dxa"/>
          </w:tcPr>
          <w:p w14:paraId="074F8FB9" w14:textId="46C39056" w:rsidR="0008514F" w:rsidRPr="001839AB" w:rsidRDefault="00655638">
            <w:pPr>
              <w:rPr>
                <w:rFonts w:asciiTheme="minorHAnsi" w:hAnsiTheme="minorHAnsi" w:cstheme="minorHAnsi"/>
                <w:b/>
                <w:bCs/>
              </w:rPr>
            </w:pPr>
            <w:r w:rsidRPr="001839AB">
              <w:rPr>
                <w:rFonts w:asciiTheme="minorHAnsi" w:hAnsiTheme="minorHAnsi" w:cstheme="minorHAnsi"/>
                <w:b/>
                <w:bCs/>
              </w:rPr>
              <w:t>Presented by</w:t>
            </w:r>
          </w:p>
        </w:tc>
      </w:tr>
      <w:tr w:rsidR="00FB1DCF" w:rsidRPr="001839AB" w14:paraId="23A0410C" w14:textId="77777777" w:rsidTr="001E5AAC">
        <w:tc>
          <w:tcPr>
            <w:tcW w:w="1998" w:type="dxa"/>
          </w:tcPr>
          <w:p w14:paraId="066AED1B" w14:textId="41138D34" w:rsidR="00FB1DCF" w:rsidRPr="001839AB" w:rsidRDefault="00440B29" w:rsidP="00A031B9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Updates on figures</w:t>
            </w:r>
          </w:p>
        </w:tc>
        <w:tc>
          <w:tcPr>
            <w:tcW w:w="9896" w:type="dxa"/>
          </w:tcPr>
          <w:p w14:paraId="4CB3738E" w14:textId="5A8D6B10" w:rsidR="0011362B" w:rsidRPr="0011362B" w:rsidRDefault="00440B29" w:rsidP="0011362B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Key Figures </w:t>
            </w:r>
            <w:r w:rsidR="00696D86">
              <w:rPr>
                <w:rFonts w:asciiTheme="minorHAnsi" w:hAnsiTheme="minorHAnsi" w:cstheme="minorHAnsi"/>
              </w:rPr>
              <w:t>in Romania</w:t>
            </w:r>
            <w:r w:rsidR="0011362B">
              <w:rPr>
                <w:rFonts w:asciiTheme="minorHAnsi" w:hAnsiTheme="minorHAnsi" w:cstheme="minorHAnsi"/>
              </w:rPr>
              <w:br/>
              <w:t>(est. geographical dispersion included)</w:t>
            </w:r>
          </w:p>
          <w:p w14:paraId="3622F3C6" w14:textId="77777777" w:rsidR="00584C08" w:rsidRDefault="00584C08" w:rsidP="001839AB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scending number of exits</w:t>
            </w:r>
          </w:p>
          <w:p w14:paraId="35D0B564" w14:textId="77777777" w:rsidR="00B13B7C" w:rsidRDefault="00B13B7C" w:rsidP="00B13B7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crease in TPPs</w:t>
            </w:r>
          </w:p>
          <w:p w14:paraId="4F16CDF2" w14:textId="30956D0B" w:rsidR="000852F0" w:rsidRPr="001839AB" w:rsidRDefault="0049721E" w:rsidP="00B13B7C">
            <w:pPr>
              <w:pStyle w:val="ListParagraph"/>
              <w:ind w:left="7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Presentation will be available)</w:t>
            </w:r>
          </w:p>
        </w:tc>
        <w:tc>
          <w:tcPr>
            <w:tcW w:w="2054" w:type="dxa"/>
          </w:tcPr>
          <w:p w14:paraId="38E78C0A" w14:textId="6243997D" w:rsidR="00FB1DCF" w:rsidRPr="001839AB" w:rsidRDefault="00440B29" w:rsidP="006A39F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tefan-Florentin Lorint</w:t>
            </w:r>
            <w:r w:rsidR="00696D86">
              <w:rPr>
                <w:rFonts w:asciiTheme="minorHAnsi" w:hAnsiTheme="minorHAnsi" w:cstheme="minorHAnsi"/>
                <w:b/>
                <w:bCs/>
              </w:rPr>
              <w:t>, UNHCR</w:t>
            </w:r>
          </w:p>
        </w:tc>
      </w:tr>
      <w:tr w:rsidR="00FB1DCF" w:rsidRPr="001839AB" w14:paraId="5833823C" w14:textId="77777777" w:rsidTr="001E5AAC">
        <w:tc>
          <w:tcPr>
            <w:tcW w:w="1998" w:type="dxa"/>
          </w:tcPr>
          <w:p w14:paraId="55EC2860" w14:textId="18B1346C" w:rsidR="00FB1DCF" w:rsidRPr="001839AB" w:rsidRDefault="00E171FB" w:rsidP="00A031B9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MSNA</w:t>
            </w:r>
          </w:p>
        </w:tc>
        <w:tc>
          <w:tcPr>
            <w:tcW w:w="9896" w:type="dxa"/>
          </w:tcPr>
          <w:p w14:paraId="0B4E217D" w14:textId="3FD089CF" w:rsidR="009B5F2F" w:rsidRDefault="009B2D80" w:rsidP="00CF4643">
            <w:pPr>
              <w:pStyle w:val="ListParagraph"/>
              <w:numPr>
                <w:ilvl w:val="0"/>
                <w:numId w:val="12"/>
              </w:numPr>
              <w:textAlignment w:val="top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ey findings</w:t>
            </w:r>
          </w:p>
          <w:p w14:paraId="55862F9B" w14:textId="7528A991" w:rsidR="006A2A0E" w:rsidRDefault="006A2A0E" w:rsidP="00CF4643">
            <w:pPr>
              <w:pStyle w:val="ListParagraph"/>
              <w:numPr>
                <w:ilvl w:val="0"/>
                <w:numId w:val="12"/>
              </w:numPr>
              <w:textAlignment w:val="top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ivelihoods and inclusions</w:t>
            </w:r>
            <w:r w:rsidR="005D3305">
              <w:rPr>
                <w:rFonts w:asciiTheme="minorHAnsi" w:hAnsiTheme="minorHAnsi" w:cstheme="minorHAnsi"/>
              </w:rPr>
              <w:t xml:space="preserve"> </w:t>
            </w:r>
          </w:p>
          <w:p w14:paraId="4AE5AFC5" w14:textId="33995E27" w:rsidR="001F2CF6" w:rsidRDefault="00E94446" w:rsidP="00CF4643">
            <w:pPr>
              <w:pStyle w:val="ListParagraph"/>
              <w:numPr>
                <w:ilvl w:val="0"/>
                <w:numId w:val="12"/>
              </w:numPr>
              <w:textAlignment w:val="top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sh and Markets</w:t>
            </w:r>
            <w:r w:rsidR="00AB4D77">
              <w:rPr>
                <w:rFonts w:asciiTheme="minorHAnsi" w:hAnsiTheme="minorHAnsi" w:cstheme="minorHAnsi"/>
              </w:rPr>
              <w:t xml:space="preserve"> </w:t>
            </w:r>
          </w:p>
          <w:p w14:paraId="47DC480B" w14:textId="77777777" w:rsidR="000F213C" w:rsidRDefault="001F2CF6" w:rsidP="000F213C">
            <w:pPr>
              <w:pStyle w:val="ListParagraph"/>
              <w:numPr>
                <w:ilvl w:val="0"/>
                <w:numId w:val="12"/>
              </w:numPr>
              <w:textAlignment w:val="top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ealth and Nutrition</w:t>
            </w:r>
            <w:r w:rsidR="00AB4D77">
              <w:rPr>
                <w:rFonts w:asciiTheme="minorHAnsi" w:hAnsiTheme="minorHAnsi" w:cstheme="minorHAnsi"/>
              </w:rPr>
              <w:t xml:space="preserve"> </w:t>
            </w:r>
          </w:p>
          <w:p w14:paraId="3A7607C3" w14:textId="6E36DCBE" w:rsidR="00D9780D" w:rsidRDefault="00543F4A" w:rsidP="000F213C">
            <w:pPr>
              <w:pStyle w:val="ListParagraph"/>
              <w:numPr>
                <w:ilvl w:val="0"/>
                <w:numId w:val="12"/>
              </w:numPr>
              <w:textAlignment w:val="top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ccom</w:t>
            </w:r>
            <w:r w:rsidR="00F93866">
              <w:rPr>
                <w:rFonts w:asciiTheme="minorHAnsi" w:hAnsiTheme="minorHAnsi" w:cstheme="minorHAnsi"/>
              </w:rPr>
              <w:t>m</w:t>
            </w:r>
            <w:r>
              <w:rPr>
                <w:rFonts w:asciiTheme="minorHAnsi" w:hAnsiTheme="minorHAnsi" w:cstheme="minorHAnsi"/>
              </w:rPr>
              <w:t>odation</w:t>
            </w:r>
          </w:p>
          <w:p w14:paraId="3AEA16C9" w14:textId="77777777" w:rsidR="00810318" w:rsidRDefault="00F93866" w:rsidP="000F213C">
            <w:pPr>
              <w:pStyle w:val="ListParagraph"/>
              <w:numPr>
                <w:ilvl w:val="0"/>
                <w:numId w:val="12"/>
              </w:numPr>
              <w:textAlignment w:val="top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ovement intentions</w:t>
            </w:r>
          </w:p>
          <w:p w14:paraId="7E7993BB" w14:textId="77777777" w:rsidR="00810318" w:rsidRDefault="00810318" w:rsidP="000F213C">
            <w:pPr>
              <w:pStyle w:val="ListParagraph"/>
              <w:numPr>
                <w:ilvl w:val="0"/>
                <w:numId w:val="12"/>
              </w:numPr>
              <w:textAlignment w:val="top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ducation</w:t>
            </w:r>
          </w:p>
          <w:p w14:paraId="38FA1030" w14:textId="77777777" w:rsidR="00806CA1" w:rsidRDefault="004F2C30" w:rsidP="000F213C">
            <w:pPr>
              <w:pStyle w:val="ListParagraph"/>
              <w:numPr>
                <w:ilvl w:val="0"/>
                <w:numId w:val="12"/>
              </w:numPr>
              <w:textAlignment w:val="top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HPSS</w:t>
            </w:r>
          </w:p>
          <w:p w14:paraId="3281B865" w14:textId="77777777" w:rsidR="00806CA1" w:rsidRDefault="00806CA1" w:rsidP="000F213C">
            <w:pPr>
              <w:pStyle w:val="ListParagraph"/>
              <w:numPr>
                <w:ilvl w:val="0"/>
                <w:numId w:val="12"/>
              </w:numPr>
              <w:textAlignment w:val="top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tection</w:t>
            </w:r>
          </w:p>
          <w:p w14:paraId="0FF6D88D" w14:textId="77777777" w:rsidR="0049721E" w:rsidRDefault="002259D7" w:rsidP="001A3A08">
            <w:pPr>
              <w:pStyle w:val="ListParagraph"/>
              <w:numPr>
                <w:ilvl w:val="0"/>
                <w:numId w:val="12"/>
              </w:numPr>
              <w:textAlignment w:val="top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ccountability to </w:t>
            </w:r>
            <w:r w:rsidR="00EE6C76">
              <w:rPr>
                <w:rFonts w:asciiTheme="minorHAnsi" w:hAnsiTheme="minorHAnsi" w:cstheme="minorHAnsi"/>
              </w:rPr>
              <w:t>A</w:t>
            </w:r>
            <w:r>
              <w:rPr>
                <w:rFonts w:asciiTheme="minorHAnsi" w:hAnsiTheme="minorHAnsi" w:cstheme="minorHAnsi"/>
              </w:rPr>
              <w:t xml:space="preserve">ffected </w:t>
            </w:r>
            <w:r w:rsidR="00EE6C76">
              <w:rPr>
                <w:rFonts w:asciiTheme="minorHAnsi" w:hAnsiTheme="minorHAnsi" w:cstheme="minorHAnsi"/>
              </w:rPr>
              <w:t>Pe</w:t>
            </w:r>
            <w:r>
              <w:rPr>
                <w:rFonts w:asciiTheme="minorHAnsi" w:hAnsiTheme="minorHAnsi" w:cstheme="minorHAnsi"/>
              </w:rPr>
              <w:t>rsons</w:t>
            </w:r>
          </w:p>
          <w:p w14:paraId="5FD5BB7F" w14:textId="5E5BEF54" w:rsidR="009B2D80" w:rsidRPr="0049721E" w:rsidRDefault="0049721E" w:rsidP="0049721E">
            <w:pPr>
              <w:pStyle w:val="ListParagraph"/>
              <w:ind w:left="720"/>
              <w:textAlignment w:val="top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(Presentation will be available)</w:t>
            </w:r>
          </w:p>
        </w:tc>
        <w:tc>
          <w:tcPr>
            <w:tcW w:w="2054" w:type="dxa"/>
          </w:tcPr>
          <w:p w14:paraId="2586E210" w14:textId="314DC45E" w:rsidR="00FB1DCF" w:rsidRPr="001839AB" w:rsidRDefault="009B2D80">
            <w:pPr>
              <w:rPr>
                <w:rFonts w:asciiTheme="minorHAnsi" w:hAnsiTheme="minorHAnsi" w:cstheme="minorHAnsi"/>
              </w:rPr>
            </w:pPr>
            <w:r w:rsidRPr="0001595A">
              <w:rPr>
                <w:rFonts w:asciiTheme="minorHAnsi" w:hAnsiTheme="minorHAnsi" w:cstheme="minorHAnsi"/>
                <w:b/>
                <w:bCs/>
              </w:rPr>
              <w:lastRenderedPageBreak/>
              <w:t>Joanna FILOPOULOS</w:t>
            </w:r>
            <w:r w:rsidR="00E171FB" w:rsidRPr="0001595A">
              <w:rPr>
                <w:rFonts w:asciiTheme="minorHAnsi" w:hAnsiTheme="minorHAnsi" w:cstheme="minorHAnsi"/>
                <w:b/>
                <w:bCs/>
              </w:rPr>
              <w:t>, REACH</w:t>
            </w:r>
          </w:p>
        </w:tc>
      </w:tr>
      <w:tr w:rsidR="001E5AAC" w:rsidRPr="001839AB" w14:paraId="70B118AC" w14:textId="77777777" w:rsidTr="001E5AAC">
        <w:tc>
          <w:tcPr>
            <w:tcW w:w="1998" w:type="dxa"/>
          </w:tcPr>
          <w:p w14:paraId="27C357D3" w14:textId="569FCD7B" w:rsidR="001E5AAC" w:rsidRPr="001839AB" w:rsidRDefault="00D73065" w:rsidP="00EA454E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Labour Market Assessment</w:t>
            </w:r>
            <w:r w:rsidR="0078169B">
              <w:rPr>
                <w:rFonts w:asciiTheme="minorHAnsi" w:hAnsiTheme="minorHAnsi" w:cstheme="minorHAnsi"/>
                <w:b/>
                <w:bCs/>
              </w:rPr>
              <w:t xml:space="preserve"> - TOR</w:t>
            </w:r>
          </w:p>
        </w:tc>
        <w:tc>
          <w:tcPr>
            <w:tcW w:w="9896" w:type="dxa"/>
          </w:tcPr>
          <w:p w14:paraId="4A12A357" w14:textId="7589A9E7" w:rsidR="001E5AAC" w:rsidRDefault="0078169B" w:rsidP="00EA454E">
            <w:pPr>
              <w:pStyle w:val="ListParagraph"/>
              <w:numPr>
                <w:ilvl w:val="0"/>
                <w:numId w:val="21"/>
              </w:numPr>
              <w:textAlignment w:val="top"/>
              <w:rPr>
                <w:rFonts w:asciiTheme="minorHAnsi" w:eastAsia="Times New Roman" w:hAnsiTheme="minorHAnsi" w:cstheme="minorHAnsi"/>
                <w:color w:val="252423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252423"/>
                <w:lang w:val="en-US"/>
              </w:rPr>
              <w:t>About HIAS</w:t>
            </w:r>
          </w:p>
          <w:p w14:paraId="3D48096A" w14:textId="277C9DAE" w:rsidR="0057774C" w:rsidRDefault="0057774C" w:rsidP="00EA454E">
            <w:pPr>
              <w:pStyle w:val="ListParagraph"/>
              <w:numPr>
                <w:ilvl w:val="0"/>
                <w:numId w:val="21"/>
              </w:numPr>
              <w:textAlignment w:val="top"/>
              <w:rPr>
                <w:rFonts w:asciiTheme="minorHAnsi" w:eastAsia="Times New Roman" w:hAnsiTheme="minorHAnsi" w:cstheme="minorHAnsi"/>
                <w:color w:val="252423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252423"/>
                <w:lang w:val="en-US"/>
              </w:rPr>
              <w:t>Current programming in Romania</w:t>
            </w:r>
          </w:p>
          <w:p w14:paraId="72B9EEEE" w14:textId="2EEB78AC" w:rsidR="0057774C" w:rsidRDefault="00965DA7" w:rsidP="00EA454E">
            <w:pPr>
              <w:pStyle w:val="ListParagraph"/>
              <w:numPr>
                <w:ilvl w:val="0"/>
                <w:numId w:val="21"/>
              </w:numPr>
              <w:textAlignment w:val="top"/>
              <w:rPr>
                <w:rFonts w:asciiTheme="minorHAnsi" w:eastAsia="Times New Roman" w:hAnsiTheme="minorHAnsi" w:cstheme="minorHAnsi"/>
                <w:color w:val="252423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252423"/>
                <w:lang w:val="en-US"/>
              </w:rPr>
              <w:t>Market assessment (Constanta, Galat</w:t>
            </w:r>
            <w:r w:rsidR="00324CB7">
              <w:rPr>
                <w:rFonts w:asciiTheme="minorHAnsi" w:eastAsia="Times New Roman" w:hAnsiTheme="minorHAnsi" w:cstheme="minorHAnsi"/>
                <w:color w:val="252423"/>
                <w:lang w:val="en-US"/>
              </w:rPr>
              <w:t>i</w:t>
            </w:r>
            <w:r>
              <w:rPr>
                <w:rFonts w:asciiTheme="minorHAnsi" w:eastAsia="Times New Roman" w:hAnsiTheme="minorHAnsi" w:cstheme="minorHAnsi"/>
                <w:color w:val="252423"/>
                <w:lang w:val="en-US"/>
              </w:rPr>
              <w:t>, Bucharest</w:t>
            </w:r>
            <w:r w:rsidR="00324CB7">
              <w:rPr>
                <w:rFonts w:asciiTheme="minorHAnsi" w:eastAsia="Times New Roman" w:hAnsiTheme="minorHAnsi" w:cstheme="minorHAnsi"/>
                <w:color w:val="252423"/>
                <w:lang w:val="en-US"/>
              </w:rPr>
              <w:t>)</w:t>
            </w:r>
            <w:r w:rsidR="00324CB7">
              <w:rPr>
                <w:rFonts w:asciiTheme="minorHAnsi" w:eastAsia="Times New Roman" w:hAnsiTheme="minorHAnsi" w:cstheme="minorHAnsi"/>
                <w:color w:val="252423"/>
                <w:lang w:val="en-US"/>
              </w:rPr>
              <w:br/>
              <w:t xml:space="preserve">aims, </w:t>
            </w:r>
            <w:r w:rsidR="00646518">
              <w:rPr>
                <w:rFonts w:asciiTheme="minorHAnsi" w:eastAsia="Times New Roman" w:hAnsiTheme="minorHAnsi" w:cstheme="minorHAnsi"/>
                <w:color w:val="252423"/>
                <w:lang w:val="en-US"/>
              </w:rPr>
              <w:t>applies to</w:t>
            </w:r>
            <w:r w:rsidR="00500051">
              <w:rPr>
                <w:rFonts w:asciiTheme="minorHAnsi" w:eastAsia="Times New Roman" w:hAnsiTheme="minorHAnsi" w:cstheme="minorHAnsi"/>
                <w:color w:val="252423"/>
                <w:lang w:val="en-US"/>
              </w:rPr>
              <w:t xml:space="preserve">, </w:t>
            </w:r>
          </w:p>
          <w:p w14:paraId="0C0D0E1A" w14:textId="32DD9160" w:rsidR="0078169B" w:rsidRPr="001839AB" w:rsidRDefault="003259CE" w:rsidP="00EA454E">
            <w:pPr>
              <w:pStyle w:val="ListParagraph"/>
              <w:numPr>
                <w:ilvl w:val="0"/>
                <w:numId w:val="21"/>
              </w:numPr>
              <w:textAlignment w:val="top"/>
              <w:rPr>
                <w:rFonts w:asciiTheme="minorHAnsi" w:eastAsia="Times New Roman" w:hAnsiTheme="minorHAnsi" w:cstheme="minorHAnsi"/>
                <w:color w:val="252423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252423"/>
                <w:lang w:val="en-US"/>
              </w:rPr>
              <w:t>HIAS added value</w:t>
            </w:r>
          </w:p>
        </w:tc>
        <w:tc>
          <w:tcPr>
            <w:tcW w:w="2054" w:type="dxa"/>
          </w:tcPr>
          <w:p w14:paraId="6BE2A3C1" w14:textId="58B20EF0" w:rsidR="001E5AAC" w:rsidRPr="001839AB" w:rsidRDefault="00AA5E5E" w:rsidP="00EA454E">
            <w:pPr>
              <w:rPr>
                <w:rFonts w:asciiTheme="minorHAnsi" w:hAnsiTheme="minorHAnsi" w:cstheme="minorHAnsi"/>
              </w:rPr>
            </w:pPr>
            <w:r w:rsidRPr="0001595A">
              <w:rPr>
                <w:rFonts w:asciiTheme="minorHAnsi" w:hAnsiTheme="minorHAnsi" w:cstheme="minorHAnsi"/>
                <w:b/>
                <w:bCs/>
              </w:rPr>
              <w:t>Dana Dolghin, HIAS</w:t>
            </w:r>
          </w:p>
        </w:tc>
      </w:tr>
    </w:tbl>
    <w:p w14:paraId="174E256D" w14:textId="77777777" w:rsidR="001B0518" w:rsidRPr="001839AB" w:rsidRDefault="001B0518">
      <w:pPr>
        <w:rPr>
          <w:rFonts w:asciiTheme="minorHAnsi" w:hAnsiTheme="minorHAnsi" w:cstheme="minorHAnsi"/>
        </w:rPr>
      </w:pPr>
    </w:p>
    <w:sectPr w:rsidR="001B0518" w:rsidRPr="001839AB" w:rsidSect="00B44CF0">
      <w:headerReference w:type="default" r:id="rId7"/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D8951" w14:textId="77777777" w:rsidR="00ED19B3" w:rsidRDefault="00ED19B3" w:rsidP="0085130D">
      <w:r>
        <w:separator/>
      </w:r>
    </w:p>
  </w:endnote>
  <w:endnote w:type="continuationSeparator" w:id="0">
    <w:p w14:paraId="5EE052EF" w14:textId="77777777" w:rsidR="00ED19B3" w:rsidRDefault="00ED19B3" w:rsidP="008513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164FA" w14:textId="77777777" w:rsidR="00ED19B3" w:rsidRDefault="00ED19B3" w:rsidP="0085130D">
      <w:r>
        <w:separator/>
      </w:r>
    </w:p>
  </w:footnote>
  <w:footnote w:type="continuationSeparator" w:id="0">
    <w:p w14:paraId="01F8D5ED" w14:textId="77777777" w:rsidR="00ED19B3" w:rsidRDefault="00ED19B3" w:rsidP="008513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CFB00" w14:textId="48CD2275" w:rsidR="009106B9" w:rsidRPr="0085130D" w:rsidRDefault="009106B9" w:rsidP="0085130D">
    <w:pPr>
      <w:pStyle w:val="Header"/>
      <w:tabs>
        <w:tab w:val="clear" w:pos="4513"/>
        <w:tab w:val="clear" w:pos="9026"/>
        <w:tab w:val="left" w:pos="5151"/>
      </w:tabs>
      <w:rPr>
        <w:b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12FD207" wp14:editId="029953C1">
          <wp:simplePos x="0" y="0"/>
          <wp:positionH relativeFrom="column">
            <wp:posOffset>-1125415</wp:posOffset>
          </wp:positionH>
          <wp:positionV relativeFrom="paragraph">
            <wp:posOffset>-590257</wp:posOffset>
          </wp:positionV>
          <wp:extent cx="3533175" cy="993531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58654" cy="10006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                      </w:t>
    </w:r>
    <w:r w:rsidR="001C110D">
      <w:t xml:space="preserve">                      </w:t>
    </w:r>
    <w:r w:rsidR="00B44CF0">
      <w:rPr>
        <w:b/>
      </w:rPr>
      <w:t xml:space="preserve">IMWG </w:t>
    </w:r>
    <w:r w:rsidR="0052438D">
      <w:rPr>
        <w:b/>
      </w:rPr>
      <w:t>Meeting</w:t>
    </w:r>
  </w:p>
  <w:p w14:paraId="25DC8BCC" w14:textId="7ABF940B" w:rsidR="0052438D" w:rsidRPr="0085130D" w:rsidRDefault="009106B9" w:rsidP="0085130D">
    <w:pPr>
      <w:pStyle w:val="Header"/>
      <w:tabs>
        <w:tab w:val="clear" w:pos="4513"/>
        <w:tab w:val="clear" w:pos="9026"/>
        <w:tab w:val="left" w:pos="5151"/>
      </w:tabs>
      <w:rPr>
        <w:b/>
      </w:rPr>
    </w:pPr>
    <w:r w:rsidRPr="0085130D">
      <w:rPr>
        <w:b/>
      </w:rPr>
      <w:t xml:space="preserve">                                                                        </w:t>
    </w:r>
    <w:r w:rsidR="001C110D">
      <w:rPr>
        <w:b/>
      </w:rPr>
      <w:t xml:space="preserve"> </w:t>
    </w:r>
    <w:r w:rsidR="00A3234E">
      <w:rPr>
        <w:b/>
      </w:rPr>
      <w:t>25</w:t>
    </w:r>
    <w:r w:rsidR="00207E39">
      <w:rPr>
        <w:b/>
        <w:vertAlign w:val="superscript"/>
      </w:rPr>
      <w:t>th</w:t>
    </w:r>
    <w:r w:rsidR="00B44CF0">
      <w:rPr>
        <w:b/>
      </w:rPr>
      <w:t xml:space="preserve"> </w:t>
    </w:r>
    <w:r w:rsidR="00207E39">
      <w:rPr>
        <w:b/>
      </w:rPr>
      <w:t>November</w:t>
    </w:r>
    <w:r w:rsidR="00B44CF0">
      <w:rPr>
        <w:b/>
      </w:rPr>
      <w:t xml:space="preserve"> 2022</w:t>
    </w:r>
    <w:r w:rsidRPr="0085130D">
      <w:rPr>
        <w:b/>
      </w:rPr>
      <w:t xml:space="preserve"> –</w:t>
    </w:r>
    <w:r w:rsidR="0052438D">
      <w:rPr>
        <w:b/>
      </w:rPr>
      <w:t xml:space="preserve">All </w:t>
    </w:r>
    <w:r w:rsidR="00376F04">
      <w:rPr>
        <w:b/>
      </w:rPr>
      <w:t>IMWG in Roma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354C0"/>
    <w:multiLevelType w:val="hybridMultilevel"/>
    <w:tmpl w:val="2A266794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5450EA"/>
    <w:multiLevelType w:val="hybridMultilevel"/>
    <w:tmpl w:val="A522BCB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404A9"/>
    <w:multiLevelType w:val="hybridMultilevel"/>
    <w:tmpl w:val="E708B0C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D6470"/>
    <w:multiLevelType w:val="hybridMultilevel"/>
    <w:tmpl w:val="CE3EB788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A35F8E"/>
    <w:multiLevelType w:val="hybridMultilevel"/>
    <w:tmpl w:val="25B4B238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F35BB0"/>
    <w:multiLevelType w:val="hybridMultilevel"/>
    <w:tmpl w:val="6ECE3B9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0C1591"/>
    <w:multiLevelType w:val="hybridMultilevel"/>
    <w:tmpl w:val="3F38A2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F291026"/>
    <w:multiLevelType w:val="hybridMultilevel"/>
    <w:tmpl w:val="40A8DA24"/>
    <w:lvl w:ilvl="0" w:tplc="9B0247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DD316C"/>
    <w:multiLevelType w:val="hybridMultilevel"/>
    <w:tmpl w:val="671C37C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FC1005"/>
    <w:multiLevelType w:val="hybridMultilevel"/>
    <w:tmpl w:val="78A4CB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E88421E"/>
    <w:multiLevelType w:val="multilevel"/>
    <w:tmpl w:val="66068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1FB21D3"/>
    <w:multiLevelType w:val="hybridMultilevel"/>
    <w:tmpl w:val="AAAE3F12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68835B8"/>
    <w:multiLevelType w:val="hybridMultilevel"/>
    <w:tmpl w:val="04B8826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450C3C"/>
    <w:multiLevelType w:val="multilevel"/>
    <w:tmpl w:val="334AF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8B652E0"/>
    <w:multiLevelType w:val="hybridMultilevel"/>
    <w:tmpl w:val="1DC8EDFE"/>
    <w:lvl w:ilvl="0" w:tplc="4A82E73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00000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6505BD"/>
    <w:multiLevelType w:val="hybridMultilevel"/>
    <w:tmpl w:val="D28AA6F0"/>
    <w:lvl w:ilvl="0" w:tplc="F7A05B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BA01B3"/>
    <w:multiLevelType w:val="multilevel"/>
    <w:tmpl w:val="CBE23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0161B2E"/>
    <w:multiLevelType w:val="hybridMultilevel"/>
    <w:tmpl w:val="CF4C313E"/>
    <w:lvl w:ilvl="0" w:tplc="F7A05B80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F5A3914"/>
    <w:multiLevelType w:val="hybridMultilevel"/>
    <w:tmpl w:val="0A9A0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D86C9A"/>
    <w:multiLevelType w:val="hybridMultilevel"/>
    <w:tmpl w:val="6330A6CA"/>
    <w:lvl w:ilvl="0" w:tplc="F7A05B80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8A67CBD"/>
    <w:multiLevelType w:val="hybridMultilevel"/>
    <w:tmpl w:val="50E4D1E4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C850508"/>
    <w:multiLevelType w:val="hybridMultilevel"/>
    <w:tmpl w:val="7EFE4FB0"/>
    <w:lvl w:ilvl="0" w:tplc="F7A05B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A80203"/>
    <w:multiLevelType w:val="hybridMultilevel"/>
    <w:tmpl w:val="AD343E4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2"/>
  </w:num>
  <w:num w:numId="2">
    <w:abstractNumId w:val="18"/>
  </w:num>
  <w:num w:numId="3">
    <w:abstractNumId w:val="1"/>
  </w:num>
  <w:num w:numId="4">
    <w:abstractNumId w:val="5"/>
  </w:num>
  <w:num w:numId="5">
    <w:abstractNumId w:val="8"/>
  </w:num>
  <w:num w:numId="6">
    <w:abstractNumId w:val="4"/>
  </w:num>
  <w:num w:numId="7">
    <w:abstractNumId w:val="12"/>
  </w:num>
  <w:num w:numId="8">
    <w:abstractNumId w:val="16"/>
  </w:num>
  <w:num w:numId="9">
    <w:abstractNumId w:val="14"/>
  </w:num>
  <w:num w:numId="10">
    <w:abstractNumId w:val="13"/>
  </w:num>
  <w:num w:numId="11">
    <w:abstractNumId w:val="7"/>
  </w:num>
  <w:num w:numId="12">
    <w:abstractNumId w:val="15"/>
  </w:num>
  <w:num w:numId="13">
    <w:abstractNumId w:val="11"/>
  </w:num>
  <w:num w:numId="14">
    <w:abstractNumId w:val="2"/>
  </w:num>
  <w:num w:numId="15">
    <w:abstractNumId w:val="0"/>
  </w:num>
  <w:num w:numId="16">
    <w:abstractNumId w:val="3"/>
  </w:num>
  <w:num w:numId="17">
    <w:abstractNumId w:val="20"/>
  </w:num>
  <w:num w:numId="18">
    <w:abstractNumId w:val="10"/>
  </w:num>
  <w:num w:numId="19">
    <w:abstractNumId w:val="9"/>
  </w:num>
  <w:num w:numId="20">
    <w:abstractNumId w:val="19"/>
  </w:num>
  <w:num w:numId="21">
    <w:abstractNumId w:val="21"/>
  </w:num>
  <w:num w:numId="22">
    <w:abstractNumId w:val="6"/>
  </w:num>
  <w:num w:numId="23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jUzNzSxNDY0tTBQ0lEKTi0uzszPAykwrAUAnOLouiwAAAA="/>
  </w:docVars>
  <w:rsids>
    <w:rsidRoot w:val="0085130D"/>
    <w:rsid w:val="00000958"/>
    <w:rsid w:val="00003256"/>
    <w:rsid w:val="00006FE9"/>
    <w:rsid w:val="0001085E"/>
    <w:rsid w:val="0001595A"/>
    <w:rsid w:val="0002366D"/>
    <w:rsid w:val="000309EF"/>
    <w:rsid w:val="00033140"/>
    <w:rsid w:val="00040CA7"/>
    <w:rsid w:val="0004540B"/>
    <w:rsid w:val="000470AA"/>
    <w:rsid w:val="00050246"/>
    <w:rsid w:val="0005113E"/>
    <w:rsid w:val="000574CE"/>
    <w:rsid w:val="0005772B"/>
    <w:rsid w:val="00060C51"/>
    <w:rsid w:val="0006235A"/>
    <w:rsid w:val="00062836"/>
    <w:rsid w:val="00065A55"/>
    <w:rsid w:val="00065BB6"/>
    <w:rsid w:val="00070202"/>
    <w:rsid w:val="00081076"/>
    <w:rsid w:val="000810B9"/>
    <w:rsid w:val="0008129A"/>
    <w:rsid w:val="00083A35"/>
    <w:rsid w:val="0008514F"/>
    <w:rsid w:val="000852F0"/>
    <w:rsid w:val="00087E9F"/>
    <w:rsid w:val="0009234F"/>
    <w:rsid w:val="00093261"/>
    <w:rsid w:val="000A1C59"/>
    <w:rsid w:val="000B1089"/>
    <w:rsid w:val="000B1A3A"/>
    <w:rsid w:val="000B21E5"/>
    <w:rsid w:val="000B2435"/>
    <w:rsid w:val="000B2858"/>
    <w:rsid w:val="000B5645"/>
    <w:rsid w:val="000B76B4"/>
    <w:rsid w:val="000B7818"/>
    <w:rsid w:val="000C05AB"/>
    <w:rsid w:val="000C0DED"/>
    <w:rsid w:val="000D67EC"/>
    <w:rsid w:val="000E0B01"/>
    <w:rsid w:val="000E471C"/>
    <w:rsid w:val="000F213C"/>
    <w:rsid w:val="000F29F1"/>
    <w:rsid w:val="000F5BE8"/>
    <w:rsid w:val="00103626"/>
    <w:rsid w:val="00104C77"/>
    <w:rsid w:val="0010629B"/>
    <w:rsid w:val="00107A2C"/>
    <w:rsid w:val="00110510"/>
    <w:rsid w:val="0011362B"/>
    <w:rsid w:val="00124FBD"/>
    <w:rsid w:val="00127099"/>
    <w:rsid w:val="00133445"/>
    <w:rsid w:val="001367CF"/>
    <w:rsid w:val="00137E67"/>
    <w:rsid w:val="001408A8"/>
    <w:rsid w:val="00140C6F"/>
    <w:rsid w:val="0014254F"/>
    <w:rsid w:val="00143AC8"/>
    <w:rsid w:val="001479CE"/>
    <w:rsid w:val="001501DF"/>
    <w:rsid w:val="00150324"/>
    <w:rsid w:val="001534BF"/>
    <w:rsid w:val="00153866"/>
    <w:rsid w:val="001541F5"/>
    <w:rsid w:val="00154D6C"/>
    <w:rsid w:val="001604A6"/>
    <w:rsid w:val="00163333"/>
    <w:rsid w:val="00163F60"/>
    <w:rsid w:val="00171D50"/>
    <w:rsid w:val="00176E0F"/>
    <w:rsid w:val="00180A55"/>
    <w:rsid w:val="00181BC1"/>
    <w:rsid w:val="00182280"/>
    <w:rsid w:val="00182EED"/>
    <w:rsid w:val="0018318B"/>
    <w:rsid w:val="001839AB"/>
    <w:rsid w:val="00190659"/>
    <w:rsid w:val="001929ED"/>
    <w:rsid w:val="00193E26"/>
    <w:rsid w:val="00195D4B"/>
    <w:rsid w:val="001A112D"/>
    <w:rsid w:val="001A1F73"/>
    <w:rsid w:val="001A3A08"/>
    <w:rsid w:val="001A53ED"/>
    <w:rsid w:val="001A6DEC"/>
    <w:rsid w:val="001B0518"/>
    <w:rsid w:val="001B6D09"/>
    <w:rsid w:val="001C043A"/>
    <w:rsid w:val="001C110D"/>
    <w:rsid w:val="001C7CA8"/>
    <w:rsid w:val="001D3BF0"/>
    <w:rsid w:val="001E0BB4"/>
    <w:rsid w:val="001E387F"/>
    <w:rsid w:val="001E5AAC"/>
    <w:rsid w:val="001F2993"/>
    <w:rsid w:val="001F2CF6"/>
    <w:rsid w:val="001F2E7F"/>
    <w:rsid w:val="001F3994"/>
    <w:rsid w:val="001F623E"/>
    <w:rsid w:val="001F7AC7"/>
    <w:rsid w:val="0020082E"/>
    <w:rsid w:val="00201514"/>
    <w:rsid w:val="002015E1"/>
    <w:rsid w:val="0020205B"/>
    <w:rsid w:val="0020678D"/>
    <w:rsid w:val="00207E39"/>
    <w:rsid w:val="00210D0A"/>
    <w:rsid w:val="00211DC3"/>
    <w:rsid w:val="00211F50"/>
    <w:rsid w:val="00222124"/>
    <w:rsid w:val="002253B4"/>
    <w:rsid w:val="002259D7"/>
    <w:rsid w:val="00230C21"/>
    <w:rsid w:val="002337B2"/>
    <w:rsid w:val="0024086D"/>
    <w:rsid w:val="00252A89"/>
    <w:rsid w:val="002661C2"/>
    <w:rsid w:val="00266967"/>
    <w:rsid w:val="00267791"/>
    <w:rsid w:val="00267AFC"/>
    <w:rsid w:val="00272F4E"/>
    <w:rsid w:val="00273484"/>
    <w:rsid w:val="00274BB1"/>
    <w:rsid w:val="002750D5"/>
    <w:rsid w:val="00281555"/>
    <w:rsid w:val="002825CF"/>
    <w:rsid w:val="00283331"/>
    <w:rsid w:val="00286B26"/>
    <w:rsid w:val="00294063"/>
    <w:rsid w:val="00294182"/>
    <w:rsid w:val="002951D8"/>
    <w:rsid w:val="00295907"/>
    <w:rsid w:val="0029770F"/>
    <w:rsid w:val="002A1183"/>
    <w:rsid w:val="002A14B9"/>
    <w:rsid w:val="002A16A8"/>
    <w:rsid w:val="002A5622"/>
    <w:rsid w:val="002B5527"/>
    <w:rsid w:val="002B6A04"/>
    <w:rsid w:val="002C2A45"/>
    <w:rsid w:val="002C2D3C"/>
    <w:rsid w:val="002C4230"/>
    <w:rsid w:val="002D25BA"/>
    <w:rsid w:val="002D27B0"/>
    <w:rsid w:val="002D3B18"/>
    <w:rsid w:val="002D5AB7"/>
    <w:rsid w:val="002E0D8D"/>
    <w:rsid w:val="002E529D"/>
    <w:rsid w:val="002E52B5"/>
    <w:rsid w:val="002E629E"/>
    <w:rsid w:val="002E71AE"/>
    <w:rsid w:val="002F2E89"/>
    <w:rsid w:val="002F43B8"/>
    <w:rsid w:val="002F6A35"/>
    <w:rsid w:val="00310B45"/>
    <w:rsid w:val="00313DEE"/>
    <w:rsid w:val="003140A8"/>
    <w:rsid w:val="0032377A"/>
    <w:rsid w:val="00323B84"/>
    <w:rsid w:val="00323BCD"/>
    <w:rsid w:val="0032489F"/>
    <w:rsid w:val="00324CB7"/>
    <w:rsid w:val="00325903"/>
    <w:rsid w:val="003259CE"/>
    <w:rsid w:val="003306E5"/>
    <w:rsid w:val="00330809"/>
    <w:rsid w:val="003309A4"/>
    <w:rsid w:val="00332845"/>
    <w:rsid w:val="00332F27"/>
    <w:rsid w:val="003333CC"/>
    <w:rsid w:val="003431BA"/>
    <w:rsid w:val="0034329C"/>
    <w:rsid w:val="003445EE"/>
    <w:rsid w:val="003477F1"/>
    <w:rsid w:val="00350F37"/>
    <w:rsid w:val="0035320C"/>
    <w:rsid w:val="003541FD"/>
    <w:rsid w:val="003677DB"/>
    <w:rsid w:val="00371577"/>
    <w:rsid w:val="0037198A"/>
    <w:rsid w:val="00376F04"/>
    <w:rsid w:val="00380B29"/>
    <w:rsid w:val="00383F30"/>
    <w:rsid w:val="00387A8F"/>
    <w:rsid w:val="00390544"/>
    <w:rsid w:val="00391A99"/>
    <w:rsid w:val="00392693"/>
    <w:rsid w:val="003A0A67"/>
    <w:rsid w:val="003A69AC"/>
    <w:rsid w:val="003A707F"/>
    <w:rsid w:val="003A7572"/>
    <w:rsid w:val="003B02FB"/>
    <w:rsid w:val="003B2B7F"/>
    <w:rsid w:val="003B4904"/>
    <w:rsid w:val="003B7660"/>
    <w:rsid w:val="003C06CB"/>
    <w:rsid w:val="003C336A"/>
    <w:rsid w:val="003C7035"/>
    <w:rsid w:val="003D06C0"/>
    <w:rsid w:val="003D6AC1"/>
    <w:rsid w:val="003D6D7C"/>
    <w:rsid w:val="003F2969"/>
    <w:rsid w:val="003F386A"/>
    <w:rsid w:val="003F426F"/>
    <w:rsid w:val="00400222"/>
    <w:rsid w:val="0040056E"/>
    <w:rsid w:val="00400DCB"/>
    <w:rsid w:val="00403279"/>
    <w:rsid w:val="00404D44"/>
    <w:rsid w:val="0040652E"/>
    <w:rsid w:val="0041265B"/>
    <w:rsid w:val="00413F57"/>
    <w:rsid w:val="0042022D"/>
    <w:rsid w:val="004214BA"/>
    <w:rsid w:val="0042769A"/>
    <w:rsid w:val="00430877"/>
    <w:rsid w:val="00433548"/>
    <w:rsid w:val="0043357D"/>
    <w:rsid w:val="00433D19"/>
    <w:rsid w:val="00434A05"/>
    <w:rsid w:val="004405AA"/>
    <w:rsid w:val="00440B29"/>
    <w:rsid w:val="00442A43"/>
    <w:rsid w:val="00443A73"/>
    <w:rsid w:val="00445BD2"/>
    <w:rsid w:val="004466F3"/>
    <w:rsid w:val="00446B81"/>
    <w:rsid w:val="00446F39"/>
    <w:rsid w:val="00451251"/>
    <w:rsid w:val="0045151C"/>
    <w:rsid w:val="00454E6D"/>
    <w:rsid w:val="004568B7"/>
    <w:rsid w:val="0046236E"/>
    <w:rsid w:val="004629E8"/>
    <w:rsid w:val="00465B24"/>
    <w:rsid w:val="00466C1C"/>
    <w:rsid w:val="00467CBD"/>
    <w:rsid w:val="00470133"/>
    <w:rsid w:val="00470E94"/>
    <w:rsid w:val="00474143"/>
    <w:rsid w:val="00474943"/>
    <w:rsid w:val="0047752D"/>
    <w:rsid w:val="004817E4"/>
    <w:rsid w:val="004836AE"/>
    <w:rsid w:val="00483E8E"/>
    <w:rsid w:val="00496D8B"/>
    <w:rsid w:val="00497112"/>
    <w:rsid w:val="0049721E"/>
    <w:rsid w:val="004A31AD"/>
    <w:rsid w:val="004A4C20"/>
    <w:rsid w:val="004B5FD3"/>
    <w:rsid w:val="004B679C"/>
    <w:rsid w:val="004B6F4F"/>
    <w:rsid w:val="004B7B49"/>
    <w:rsid w:val="004C2011"/>
    <w:rsid w:val="004C257F"/>
    <w:rsid w:val="004C397A"/>
    <w:rsid w:val="004C6494"/>
    <w:rsid w:val="004C70B0"/>
    <w:rsid w:val="004D06BB"/>
    <w:rsid w:val="004D2896"/>
    <w:rsid w:val="004D2A0A"/>
    <w:rsid w:val="004D3377"/>
    <w:rsid w:val="004D38F3"/>
    <w:rsid w:val="004E321D"/>
    <w:rsid w:val="004E7788"/>
    <w:rsid w:val="004F0B3F"/>
    <w:rsid w:val="004F0BE3"/>
    <w:rsid w:val="004F1A28"/>
    <w:rsid w:val="004F2C30"/>
    <w:rsid w:val="004F52BF"/>
    <w:rsid w:val="004F71F4"/>
    <w:rsid w:val="00500051"/>
    <w:rsid w:val="00501313"/>
    <w:rsid w:val="005014D5"/>
    <w:rsid w:val="005023F2"/>
    <w:rsid w:val="0050686C"/>
    <w:rsid w:val="00510A0E"/>
    <w:rsid w:val="00513632"/>
    <w:rsid w:val="0051455D"/>
    <w:rsid w:val="00520081"/>
    <w:rsid w:val="0052208B"/>
    <w:rsid w:val="0052438D"/>
    <w:rsid w:val="00525A6E"/>
    <w:rsid w:val="00525BB5"/>
    <w:rsid w:val="00535751"/>
    <w:rsid w:val="00535AF0"/>
    <w:rsid w:val="005361DD"/>
    <w:rsid w:val="00536596"/>
    <w:rsid w:val="00537E55"/>
    <w:rsid w:val="00540292"/>
    <w:rsid w:val="00543F4A"/>
    <w:rsid w:val="00547E60"/>
    <w:rsid w:val="005500BB"/>
    <w:rsid w:val="00550978"/>
    <w:rsid w:val="005516B5"/>
    <w:rsid w:val="0055738B"/>
    <w:rsid w:val="00557EF7"/>
    <w:rsid w:val="00560C3F"/>
    <w:rsid w:val="00561076"/>
    <w:rsid w:val="005616D6"/>
    <w:rsid w:val="00563F89"/>
    <w:rsid w:val="0056792E"/>
    <w:rsid w:val="005709E5"/>
    <w:rsid w:val="00574E2A"/>
    <w:rsid w:val="005751D5"/>
    <w:rsid w:val="00576176"/>
    <w:rsid w:val="0057774C"/>
    <w:rsid w:val="0058252D"/>
    <w:rsid w:val="00584C08"/>
    <w:rsid w:val="00586576"/>
    <w:rsid w:val="00587436"/>
    <w:rsid w:val="00587E2D"/>
    <w:rsid w:val="00596942"/>
    <w:rsid w:val="00597E31"/>
    <w:rsid w:val="005A4C94"/>
    <w:rsid w:val="005B0F2C"/>
    <w:rsid w:val="005B51C3"/>
    <w:rsid w:val="005B576B"/>
    <w:rsid w:val="005B7D3B"/>
    <w:rsid w:val="005C2078"/>
    <w:rsid w:val="005C2DF0"/>
    <w:rsid w:val="005C4AA6"/>
    <w:rsid w:val="005C7470"/>
    <w:rsid w:val="005D3305"/>
    <w:rsid w:val="005D731E"/>
    <w:rsid w:val="005D7448"/>
    <w:rsid w:val="005E33F2"/>
    <w:rsid w:val="005E3E7C"/>
    <w:rsid w:val="005E5834"/>
    <w:rsid w:val="005F39B8"/>
    <w:rsid w:val="005F6157"/>
    <w:rsid w:val="005F7275"/>
    <w:rsid w:val="005F7567"/>
    <w:rsid w:val="006035F1"/>
    <w:rsid w:val="0060446D"/>
    <w:rsid w:val="00605E86"/>
    <w:rsid w:val="00607D27"/>
    <w:rsid w:val="00612343"/>
    <w:rsid w:val="00612C52"/>
    <w:rsid w:val="00615CB6"/>
    <w:rsid w:val="00616C8C"/>
    <w:rsid w:val="006242BF"/>
    <w:rsid w:val="006254F3"/>
    <w:rsid w:val="00630D9D"/>
    <w:rsid w:val="00633EAA"/>
    <w:rsid w:val="00640ADD"/>
    <w:rsid w:val="00642A2C"/>
    <w:rsid w:val="006434EA"/>
    <w:rsid w:val="00643671"/>
    <w:rsid w:val="00646050"/>
    <w:rsid w:val="006464F4"/>
    <w:rsid w:val="00646518"/>
    <w:rsid w:val="0065096A"/>
    <w:rsid w:val="00652619"/>
    <w:rsid w:val="00655638"/>
    <w:rsid w:val="006617C3"/>
    <w:rsid w:val="00663A6C"/>
    <w:rsid w:val="00664CA0"/>
    <w:rsid w:val="00665A4B"/>
    <w:rsid w:val="00671162"/>
    <w:rsid w:val="00682826"/>
    <w:rsid w:val="0068295F"/>
    <w:rsid w:val="0068694E"/>
    <w:rsid w:val="00690DBA"/>
    <w:rsid w:val="00692114"/>
    <w:rsid w:val="00696D86"/>
    <w:rsid w:val="00696F3D"/>
    <w:rsid w:val="006A0E81"/>
    <w:rsid w:val="006A2A0E"/>
    <w:rsid w:val="006A39F2"/>
    <w:rsid w:val="006A7C61"/>
    <w:rsid w:val="006B161E"/>
    <w:rsid w:val="006B3286"/>
    <w:rsid w:val="006B39E1"/>
    <w:rsid w:val="006B4A2F"/>
    <w:rsid w:val="006B75A0"/>
    <w:rsid w:val="006C27E6"/>
    <w:rsid w:val="006D1C78"/>
    <w:rsid w:val="006D38CA"/>
    <w:rsid w:val="006D43B2"/>
    <w:rsid w:val="006D7C19"/>
    <w:rsid w:val="006D7D20"/>
    <w:rsid w:val="006E7AF1"/>
    <w:rsid w:val="006F7232"/>
    <w:rsid w:val="007016F2"/>
    <w:rsid w:val="00702C9B"/>
    <w:rsid w:val="007047EE"/>
    <w:rsid w:val="00704E13"/>
    <w:rsid w:val="00704EC9"/>
    <w:rsid w:val="00706401"/>
    <w:rsid w:val="00712C31"/>
    <w:rsid w:val="0072233F"/>
    <w:rsid w:val="0072788E"/>
    <w:rsid w:val="00727EDD"/>
    <w:rsid w:val="0073124A"/>
    <w:rsid w:val="00734BA7"/>
    <w:rsid w:val="00745EB0"/>
    <w:rsid w:val="00752744"/>
    <w:rsid w:val="00753292"/>
    <w:rsid w:val="00753749"/>
    <w:rsid w:val="0075417E"/>
    <w:rsid w:val="0075565D"/>
    <w:rsid w:val="0075608F"/>
    <w:rsid w:val="007571C7"/>
    <w:rsid w:val="00760939"/>
    <w:rsid w:val="00770206"/>
    <w:rsid w:val="00770289"/>
    <w:rsid w:val="00774E61"/>
    <w:rsid w:val="00776355"/>
    <w:rsid w:val="007769AB"/>
    <w:rsid w:val="0078169B"/>
    <w:rsid w:val="007827F8"/>
    <w:rsid w:val="0078539F"/>
    <w:rsid w:val="00787882"/>
    <w:rsid w:val="00795292"/>
    <w:rsid w:val="00796AC9"/>
    <w:rsid w:val="00796B28"/>
    <w:rsid w:val="00796D17"/>
    <w:rsid w:val="007A189F"/>
    <w:rsid w:val="007A7EDB"/>
    <w:rsid w:val="007B0451"/>
    <w:rsid w:val="007B168C"/>
    <w:rsid w:val="007B1D89"/>
    <w:rsid w:val="007B2C63"/>
    <w:rsid w:val="007B6F7D"/>
    <w:rsid w:val="007C3F9C"/>
    <w:rsid w:val="007C63A0"/>
    <w:rsid w:val="007C689B"/>
    <w:rsid w:val="007D3981"/>
    <w:rsid w:val="007E0F0C"/>
    <w:rsid w:val="007E292C"/>
    <w:rsid w:val="007F2213"/>
    <w:rsid w:val="007F35FB"/>
    <w:rsid w:val="007F4A4B"/>
    <w:rsid w:val="007F7E51"/>
    <w:rsid w:val="00801307"/>
    <w:rsid w:val="008050F8"/>
    <w:rsid w:val="00806CA1"/>
    <w:rsid w:val="00810318"/>
    <w:rsid w:val="008108AB"/>
    <w:rsid w:val="008110E0"/>
    <w:rsid w:val="00814841"/>
    <w:rsid w:val="00821629"/>
    <w:rsid w:val="00827126"/>
    <w:rsid w:val="0083155E"/>
    <w:rsid w:val="00831FF6"/>
    <w:rsid w:val="00841C4F"/>
    <w:rsid w:val="00841EE5"/>
    <w:rsid w:val="0085130D"/>
    <w:rsid w:val="00856982"/>
    <w:rsid w:val="00863621"/>
    <w:rsid w:val="008659CB"/>
    <w:rsid w:val="008815DE"/>
    <w:rsid w:val="00882093"/>
    <w:rsid w:val="00884184"/>
    <w:rsid w:val="00886D7C"/>
    <w:rsid w:val="008872E0"/>
    <w:rsid w:val="00887AAB"/>
    <w:rsid w:val="00896326"/>
    <w:rsid w:val="008979C5"/>
    <w:rsid w:val="008A3C29"/>
    <w:rsid w:val="008A5A86"/>
    <w:rsid w:val="008B63D4"/>
    <w:rsid w:val="008C0651"/>
    <w:rsid w:val="008C1D16"/>
    <w:rsid w:val="008C589F"/>
    <w:rsid w:val="008D15D3"/>
    <w:rsid w:val="008D39D7"/>
    <w:rsid w:val="008D4A25"/>
    <w:rsid w:val="008D73D5"/>
    <w:rsid w:val="008D7910"/>
    <w:rsid w:val="008E0BF1"/>
    <w:rsid w:val="008E1A97"/>
    <w:rsid w:val="008F2A79"/>
    <w:rsid w:val="008F5542"/>
    <w:rsid w:val="008F5AC9"/>
    <w:rsid w:val="009106B9"/>
    <w:rsid w:val="00912806"/>
    <w:rsid w:val="0091359C"/>
    <w:rsid w:val="00915048"/>
    <w:rsid w:val="00916C8A"/>
    <w:rsid w:val="0091753B"/>
    <w:rsid w:val="00917EEA"/>
    <w:rsid w:val="00922A3B"/>
    <w:rsid w:val="00923CA8"/>
    <w:rsid w:val="009301A2"/>
    <w:rsid w:val="009304EA"/>
    <w:rsid w:val="00932D93"/>
    <w:rsid w:val="009355CA"/>
    <w:rsid w:val="00936831"/>
    <w:rsid w:val="00940207"/>
    <w:rsid w:val="009403DE"/>
    <w:rsid w:val="00940CFE"/>
    <w:rsid w:val="00945D35"/>
    <w:rsid w:val="00946C20"/>
    <w:rsid w:val="0095373F"/>
    <w:rsid w:val="009558B3"/>
    <w:rsid w:val="009617C9"/>
    <w:rsid w:val="009639B3"/>
    <w:rsid w:val="00963D40"/>
    <w:rsid w:val="00964105"/>
    <w:rsid w:val="00965DA7"/>
    <w:rsid w:val="00966297"/>
    <w:rsid w:val="00970FEF"/>
    <w:rsid w:val="00972355"/>
    <w:rsid w:val="009728D1"/>
    <w:rsid w:val="009732E8"/>
    <w:rsid w:val="00973CBC"/>
    <w:rsid w:val="00980A7A"/>
    <w:rsid w:val="0098285A"/>
    <w:rsid w:val="009828AE"/>
    <w:rsid w:val="00985483"/>
    <w:rsid w:val="009856CF"/>
    <w:rsid w:val="009903C7"/>
    <w:rsid w:val="00993FFF"/>
    <w:rsid w:val="009A1346"/>
    <w:rsid w:val="009A2887"/>
    <w:rsid w:val="009A3FE6"/>
    <w:rsid w:val="009A6AE2"/>
    <w:rsid w:val="009B034B"/>
    <w:rsid w:val="009B2D80"/>
    <w:rsid w:val="009B5F2F"/>
    <w:rsid w:val="009B69F4"/>
    <w:rsid w:val="009B6F15"/>
    <w:rsid w:val="009C2CB6"/>
    <w:rsid w:val="009C3809"/>
    <w:rsid w:val="009C5330"/>
    <w:rsid w:val="009D01E4"/>
    <w:rsid w:val="009D037B"/>
    <w:rsid w:val="009D47C3"/>
    <w:rsid w:val="009D6712"/>
    <w:rsid w:val="009E033F"/>
    <w:rsid w:val="009E1340"/>
    <w:rsid w:val="009E1439"/>
    <w:rsid w:val="009E16E3"/>
    <w:rsid w:val="009E71E4"/>
    <w:rsid w:val="009E76EF"/>
    <w:rsid w:val="009F2B25"/>
    <w:rsid w:val="009F3307"/>
    <w:rsid w:val="009F461C"/>
    <w:rsid w:val="00A01604"/>
    <w:rsid w:val="00A031B9"/>
    <w:rsid w:val="00A04C64"/>
    <w:rsid w:val="00A05E8B"/>
    <w:rsid w:val="00A1104D"/>
    <w:rsid w:val="00A1283D"/>
    <w:rsid w:val="00A13078"/>
    <w:rsid w:val="00A22500"/>
    <w:rsid w:val="00A23E86"/>
    <w:rsid w:val="00A2620B"/>
    <w:rsid w:val="00A27766"/>
    <w:rsid w:val="00A303A0"/>
    <w:rsid w:val="00A3234E"/>
    <w:rsid w:val="00A3543B"/>
    <w:rsid w:val="00A35B4D"/>
    <w:rsid w:val="00A37157"/>
    <w:rsid w:val="00A409E1"/>
    <w:rsid w:val="00A40DB2"/>
    <w:rsid w:val="00A47881"/>
    <w:rsid w:val="00A5184C"/>
    <w:rsid w:val="00A51F0B"/>
    <w:rsid w:val="00A5276B"/>
    <w:rsid w:val="00A600ED"/>
    <w:rsid w:val="00A60D62"/>
    <w:rsid w:val="00A62C8B"/>
    <w:rsid w:val="00A64747"/>
    <w:rsid w:val="00A65C89"/>
    <w:rsid w:val="00A660DC"/>
    <w:rsid w:val="00A67661"/>
    <w:rsid w:val="00A701AC"/>
    <w:rsid w:val="00A71C23"/>
    <w:rsid w:val="00A76284"/>
    <w:rsid w:val="00A76673"/>
    <w:rsid w:val="00A77AFE"/>
    <w:rsid w:val="00A81664"/>
    <w:rsid w:val="00A82D10"/>
    <w:rsid w:val="00A83559"/>
    <w:rsid w:val="00A85F44"/>
    <w:rsid w:val="00A9083C"/>
    <w:rsid w:val="00A92315"/>
    <w:rsid w:val="00A9294E"/>
    <w:rsid w:val="00AA1FF8"/>
    <w:rsid w:val="00AA5379"/>
    <w:rsid w:val="00AA5E5E"/>
    <w:rsid w:val="00AB0A4A"/>
    <w:rsid w:val="00AB4148"/>
    <w:rsid w:val="00AB42EE"/>
    <w:rsid w:val="00AB4D77"/>
    <w:rsid w:val="00AC71FA"/>
    <w:rsid w:val="00AC791C"/>
    <w:rsid w:val="00AD06B2"/>
    <w:rsid w:val="00AD2774"/>
    <w:rsid w:val="00AD39AB"/>
    <w:rsid w:val="00AD5321"/>
    <w:rsid w:val="00AD5A14"/>
    <w:rsid w:val="00AD6C07"/>
    <w:rsid w:val="00AE3743"/>
    <w:rsid w:val="00AE4541"/>
    <w:rsid w:val="00AE4D86"/>
    <w:rsid w:val="00AE5D93"/>
    <w:rsid w:val="00AE6D63"/>
    <w:rsid w:val="00AF2486"/>
    <w:rsid w:val="00B01500"/>
    <w:rsid w:val="00B0387C"/>
    <w:rsid w:val="00B03983"/>
    <w:rsid w:val="00B03A90"/>
    <w:rsid w:val="00B07D52"/>
    <w:rsid w:val="00B12D74"/>
    <w:rsid w:val="00B13B7C"/>
    <w:rsid w:val="00B215DF"/>
    <w:rsid w:val="00B22E1F"/>
    <w:rsid w:val="00B25050"/>
    <w:rsid w:val="00B2636A"/>
    <w:rsid w:val="00B30ADB"/>
    <w:rsid w:val="00B4061C"/>
    <w:rsid w:val="00B424B7"/>
    <w:rsid w:val="00B42C3F"/>
    <w:rsid w:val="00B42F53"/>
    <w:rsid w:val="00B435A8"/>
    <w:rsid w:val="00B43714"/>
    <w:rsid w:val="00B4435F"/>
    <w:rsid w:val="00B44CF0"/>
    <w:rsid w:val="00B4500B"/>
    <w:rsid w:val="00B4583C"/>
    <w:rsid w:val="00B508B0"/>
    <w:rsid w:val="00B530B8"/>
    <w:rsid w:val="00B570A1"/>
    <w:rsid w:val="00B577A7"/>
    <w:rsid w:val="00B600F9"/>
    <w:rsid w:val="00B634F3"/>
    <w:rsid w:val="00B639AE"/>
    <w:rsid w:val="00B66A82"/>
    <w:rsid w:val="00B706D0"/>
    <w:rsid w:val="00B7227D"/>
    <w:rsid w:val="00B74401"/>
    <w:rsid w:val="00B74ADE"/>
    <w:rsid w:val="00B8132B"/>
    <w:rsid w:val="00B81745"/>
    <w:rsid w:val="00B8176D"/>
    <w:rsid w:val="00B83317"/>
    <w:rsid w:val="00B833EB"/>
    <w:rsid w:val="00B83A37"/>
    <w:rsid w:val="00B83EE8"/>
    <w:rsid w:val="00B84A1F"/>
    <w:rsid w:val="00B864A3"/>
    <w:rsid w:val="00B9193B"/>
    <w:rsid w:val="00B9336E"/>
    <w:rsid w:val="00B941DB"/>
    <w:rsid w:val="00B94F48"/>
    <w:rsid w:val="00B96AAC"/>
    <w:rsid w:val="00B97FAB"/>
    <w:rsid w:val="00BA28EF"/>
    <w:rsid w:val="00BA32BE"/>
    <w:rsid w:val="00BA41AB"/>
    <w:rsid w:val="00BA5E15"/>
    <w:rsid w:val="00BB1C04"/>
    <w:rsid w:val="00BC2695"/>
    <w:rsid w:val="00BC286A"/>
    <w:rsid w:val="00BC3576"/>
    <w:rsid w:val="00BC41B3"/>
    <w:rsid w:val="00BC6093"/>
    <w:rsid w:val="00BD44AE"/>
    <w:rsid w:val="00BD4904"/>
    <w:rsid w:val="00BD4AF5"/>
    <w:rsid w:val="00BD76D0"/>
    <w:rsid w:val="00BE1B20"/>
    <w:rsid w:val="00BE3A2E"/>
    <w:rsid w:val="00BE6174"/>
    <w:rsid w:val="00BF0E2C"/>
    <w:rsid w:val="00BF54B9"/>
    <w:rsid w:val="00BF67B9"/>
    <w:rsid w:val="00BF6A5A"/>
    <w:rsid w:val="00C01871"/>
    <w:rsid w:val="00C02E12"/>
    <w:rsid w:val="00C050E6"/>
    <w:rsid w:val="00C06E9D"/>
    <w:rsid w:val="00C0795D"/>
    <w:rsid w:val="00C15075"/>
    <w:rsid w:val="00C20AEB"/>
    <w:rsid w:val="00C20ED7"/>
    <w:rsid w:val="00C21673"/>
    <w:rsid w:val="00C30028"/>
    <w:rsid w:val="00C306FE"/>
    <w:rsid w:val="00C363AF"/>
    <w:rsid w:val="00C36CCD"/>
    <w:rsid w:val="00C37C66"/>
    <w:rsid w:val="00C404BC"/>
    <w:rsid w:val="00C431E8"/>
    <w:rsid w:val="00C53324"/>
    <w:rsid w:val="00C55439"/>
    <w:rsid w:val="00C57F97"/>
    <w:rsid w:val="00C600FA"/>
    <w:rsid w:val="00C634FE"/>
    <w:rsid w:val="00C6396B"/>
    <w:rsid w:val="00C645BB"/>
    <w:rsid w:val="00C7159D"/>
    <w:rsid w:val="00C74840"/>
    <w:rsid w:val="00C85BAE"/>
    <w:rsid w:val="00C90319"/>
    <w:rsid w:val="00C92842"/>
    <w:rsid w:val="00C92948"/>
    <w:rsid w:val="00C9330B"/>
    <w:rsid w:val="00C97216"/>
    <w:rsid w:val="00CA177A"/>
    <w:rsid w:val="00CA2017"/>
    <w:rsid w:val="00CA535B"/>
    <w:rsid w:val="00CB028E"/>
    <w:rsid w:val="00CB32DC"/>
    <w:rsid w:val="00CB4C42"/>
    <w:rsid w:val="00CB702E"/>
    <w:rsid w:val="00CC1395"/>
    <w:rsid w:val="00CC3438"/>
    <w:rsid w:val="00CC4035"/>
    <w:rsid w:val="00CC51DA"/>
    <w:rsid w:val="00CC7C64"/>
    <w:rsid w:val="00CD1720"/>
    <w:rsid w:val="00CD5DDE"/>
    <w:rsid w:val="00CF4643"/>
    <w:rsid w:val="00CF7BC5"/>
    <w:rsid w:val="00D01767"/>
    <w:rsid w:val="00D04011"/>
    <w:rsid w:val="00D07797"/>
    <w:rsid w:val="00D12DFE"/>
    <w:rsid w:val="00D14267"/>
    <w:rsid w:val="00D14438"/>
    <w:rsid w:val="00D17AC3"/>
    <w:rsid w:val="00D25392"/>
    <w:rsid w:val="00D27EE6"/>
    <w:rsid w:val="00D30C68"/>
    <w:rsid w:val="00D31185"/>
    <w:rsid w:val="00D35067"/>
    <w:rsid w:val="00D374F9"/>
    <w:rsid w:val="00D408E6"/>
    <w:rsid w:val="00D42C30"/>
    <w:rsid w:val="00D43F0D"/>
    <w:rsid w:val="00D45B5B"/>
    <w:rsid w:val="00D51ECC"/>
    <w:rsid w:val="00D5528C"/>
    <w:rsid w:val="00D5633A"/>
    <w:rsid w:val="00D636A4"/>
    <w:rsid w:val="00D66FFB"/>
    <w:rsid w:val="00D67467"/>
    <w:rsid w:val="00D73065"/>
    <w:rsid w:val="00D80B1C"/>
    <w:rsid w:val="00D821ED"/>
    <w:rsid w:val="00D834F1"/>
    <w:rsid w:val="00D83E9D"/>
    <w:rsid w:val="00D94C90"/>
    <w:rsid w:val="00D94F92"/>
    <w:rsid w:val="00D97401"/>
    <w:rsid w:val="00D9780D"/>
    <w:rsid w:val="00DA0965"/>
    <w:rsid w:val="00DB2F63"/>
    <w:rsid w:val="00DB75B9"/>
    <w:rsid w:val="00DC164C"/>
    <w:rsid w:val="00DC1D55"/>
    <w:rsid w:val="00DC34A0"/>
    <w:rsid w:val="00DC34FB"/>
    <w:rsid w:val="00DC7383"/>
    <w:rsid w:val="00DD2FF7"/>
    <w:rsid w:val="00DD5A84"/>
    <w:rsid w:val="00DD609E"/>
    <w:rsid w:val="00DD7DB3"/>
    <w:rsid w:val="00DE0002"/>
    <w:rsid w:val="00DE1D00"/>
    <w:rsid w:val="00DE2CB7"/>
    <w:rsid w:val="00DE4143"/>
    <w:rsid w:val="00DE4246"/>
    <w:rsid w:val="00DE6426"/>
    <w:rsid w:val="00DF02B0"/>
    <w:rsid w:val="00DF09E5"/>
    <w:rsid w:val="00DF1E4A"/>
    <w:rsid w:val="00DF713D"/>
    <w:rsid w:val="00E01CFF"/>
    <w:rsid w:val="00E03B9C"/>
    <w:rsid w:val="00E05193"/>
    <w:rsid w:val="00E07F1D"/>
    <w:rsid w:val="00E1188E"/>
    <w:rsid w:val="00E12035"/>
    <w:rsid w:val="00E14319"/>
    <w:rsid w:val="00E15E04"/>
    <w:rsid w:val="00E171FB"/>
    <w:rsid w:val="00E231A5"/>
    <w:rsid w:val="00E2402F"/>
    <w:rsid w:val="00E3076E"/>
    <w:rsid w:val="00E334E7"/>
    <w:rsid w:val="00E33575"/>
    <w:rsid w:val="00E45A78"/>
    <w:rsid w:val="00E47597"/>
    <w:rsid w:val="00E53437"/>
    <w:rsid w:val="00E5386E"/>
    <w:rsid w:val="00E5437E"/>
    <w:rsid w:val="00E63328"/>
    <w:rsid w:val="00E63AAD"/>
    <w:rsid w:val="00E6540F"/>
    <w:rsid w:val="00E709FE"/>
    <w:rsid w:val="00E72034"/>
    <w:rsid w:val="00E74688"/>
    <w:rsid w:val="00E74D5B"/>
    <w:rsid w:val="00E87F5D"/>
    <w:rsid w:val="00E91A76"/>
    <w:rsid w:val="00E91ABE"/>
    <w:rsid w:val="00E92223"/>
    <w:rsid w:val="00E94446"/>
    <w:rsid w:val="00E948A1"/>
    <w:rsid w:val="00E96C1B"/>
    <w:rsid w:val="00E96E61"/>
    <w:rsid w:val="00E9700E"/>
    <w:rsid w:val="00EA1232"/>
    <w:rsid w:val="00EA33FE"/>
    <w:rsid w:val="00EA454E"/>
    <w:rsid w:val="00EA4BF1"/>
    <w:rsid w:val="00EA7FE2"/>
    <w:rsid w:val="00EB680F"/>
    <w:rsid w:val="00EB68EA"/>
    <w:rsid w:val="00EC4FAF"/>
    <w:rsid w:val="00EC5CD6"/>
    <w:rsid w:val="00EC6159"/>
    <w:rsid w:val="00ED19B3"/>
    <w:rsid w:val="00ED2F90"/>
    <w:rsid w:val="00ED5BFE"/>
    <w:rsid w:val="00ED5D49"/>
    <w:rsid w:val="00ED69D0"/>
    <w:rsid w:val="00EE6C76"/>
    <w:rsid w:val="00EF0D3A"/>
    <w:rsid w:val="00EF2D70"/>
    <w:rsid w:val="00EF4A38"/>
    <w:rsid w:val="00F01241"/>
    <w:rsid w:val="00F02389"/>
    <w:rsid w:val="00F02555"/>
    <w:rsid w:val="00F05887"/>
    <w:rsid w:val="00F05F0E"/>
    <w:rsid w:val="00F07824"/>
    <w:rsid w:val="00F11AF9"/>
    <w:rsid w:val="00F13438"/>
    <w:rsid w:val="00F1366C"/>
    <w:rsid w:val="00F24981"/>
    <w:rsid w:val="00F32A84"/>
    <w:rsid w:val="00F35685"/>
    <w:rsid w:val="00F411AB"/>
    <w:rsid w:val="00F417E3"/>
    <w:rsid w:val="00F41CEE"/>
    <w:rsid w:val="00F444EA"/>
    <w:rsid w:val="00F46807"/>
    <w:rsid w:val="00F514B1"/>
    <w:rsid w:val="00F54F6C"/>
    <w:rsid w:val="00F55135"/>
    <w:rsid w:val="00F562E9"/>
    <w:rsid w:val="00F57400"/>
    <w:rsid w:val="00F61C24"/>
    <w:rsid w:val="00F623B7"/>
    <w:rsid w:val="00F6786F"/>
    <w:rsid w:val="00F74195"/>
    <w:rsid w:val="00F7753B"/>
    <w:rsid w:val="00F803FE"/>
    <w:rsid w:val="00F80A57"/>
    <w:rsid w:val="00F916E9"/>
    <w:rsid w:val="00F93866"/>
    <w:rsid w:val="00F93984"/>
    <w:rsid w:val="00F9532C"/>
    <w:rsid w:val="00F96AFF"/>
    <w:rsid w:val="00FA14A8"/>
    <w:rsid w:val="00FA5DB2"/>
    <w:rsid w:val="00FB1DCF"/>
    <w:rsid w:val="00FB48B2"/>
    <w:rsid w:val="00FB4DB0"/>
    <w:rsid w:val="00FB687A"/>
    <w:rsid w:val="00FB6D8C"/>
    <w:rsid w:val="00FC0C66"/>
    <w:rsid w:val="00FC2260"/>
    <w:rsid w:val="00FC31E3"/>
    <w:rsid w:val="00FC3AC6"/>
    <w:rsid w:val="00FC5E7B"/>
    <w:rsid w:val="00FD060D"/>
    <w:rsid w:val="00FD1A3B"/>
    <w:rsid w:val="00FD3EE9"/>
    <w:rsid w:val="00FD41D8"/>
    <w:rsid w:val="00FD491E"/>
    <w:rsid w:val="00FD6425"/>
    <w:rsid w:val="00FE1076"/>
    <w:rsid w:val="00FE266D"/>
    <w:rsid w:val="00FF716E"/>
    <w:rsid w:val="00FF7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C52037"/>
  <w15:chartTrackingRefBased/>
  <w15:docId w15:val="{B8CE9D28-945F-4018-93D9-3E158521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1A5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2D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52744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130D"/>
  </w:style>
  <w:style w:type="paragraph" w:styleId="Header">
    <w:name w:val="header"/>
    <w:basedOn w:val="Normal"/>
    <w:link w:val="HeaderChar"/>
    <w:uiPriority w:val="99"/>
    <w:unhideWhenUsed/>
    <w:rsid w:val="0085130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130D"/>
    <w:rPr>
      <w:rFonts w:ascii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85130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130D"/>
    <w:rPr>
      <w:rFonts w:ascii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8513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45BD2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37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7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7E67"/>
    <w:rPr>
      <w:rFonts w:ascii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E67"/>
    <w:rPr>
      <w:rFonts w:ascii="Times New Roman" w:hAnsi="Times New Roman" w:cs="Times New Roman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E67"/>
    <w:rPr>
      <w:rFonts w:ascii="Segoe UI" w:hAnsi="Segoe UI" w:cs="Segoe UI"/>
      <w:sz w:val="18"/>
      <w:szCs w:val="18"/>
      <w:lang w:eastAsia="en-GB"/>
    </w:rPr>
  </w:style>
  <w:style w:type="paragraph" w:customStyle="1" w:styleId="paragraph">
    <w:name w:val="paragraph"/>
    <w:basedOn w:val="Normal"/>
    <w:rsid w:val="00B44CF0"/>
    <w:pPr>
      <w:spacing w:before="100" w:beforeAutospacing="1" w:after="100" w:afterAutospacing="1"/>
    </w:pPr>
    <w:rPr>
      <w:rFonts w:eastAsia="Times New Roman"/>
    </w:rPr>
  </w:style>
  <w:style w:type="character" w:customStyle="1" w:styleId="normaltextrun">
    <w:name w:val="normaltextrun"/>
    <w:basedOn w:val="DefaultParagraphFont"/>
    <w:rsid w:val="00B44CF0"/>
  </w:style>
  <w:style w:type="character" w:customStyle="1" w:styleId="eop">
    <w:name w:val="eop"/>
    <w:basedOn w:val="DefaultParagraphFont"/>
    <w:rsid w:val="00B44CF0"/>
  </w:style>
  <w:style w:type="character" w:customStyle="1" w:styleId="nodemodules--msteams-bridges-components-transcript-dist-es-src-transcripttranscripttextwhenenabledediting--2kco3">
    <w:name w:val="node_modules--msteams-bridges-components-transcript-dist-es-src-transcript__transcripttextwhenenabledediting--2kco3"/>
    <w:basedOn w:val="DefaultParagraphFont"/>
    <w:rsid w:val="00DA0965"/>
  </w:style>
  <w:style w:type="character" w:customStyle="1" w:styleId="Heading2Char">
    <w:name w:val="Heading 2 Char"/>
    <w:basedOn w:val="DefaultParagraphFont"/>
    <w:link w:val="Heading2"/>
    <w:uiPriority w:val="9"/>
    <w:rsid w:val="00752744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B2D8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25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9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2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378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053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518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33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7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097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158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047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53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6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1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538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862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491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706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4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398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463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84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8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766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584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1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36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7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7769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16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4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57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110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732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98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0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105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659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262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23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5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190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01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2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458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21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326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522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6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074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7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205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62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6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05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99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5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994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829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15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30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190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923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53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2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717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60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77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49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80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86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2794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85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73716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63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DDB86FA1229D4A889431DE4614B5FD" ma:contentTypeVersion="15" ma:contentTypeDescription="Create a new document." ma:contentTypeScope="" ma:versionID="c3570c696294b4e80920434673a7d931">
  <xsd:schema xmlns:xsd="http://www.w3.org/2001/XMLSchema" xmlns:xs="http://www.w3.org/2001/XMLSchema" xmlns:p="http://schemas.microsoft.com/office/2006/metadata/properties" xmlns:ns2="bdb86a46-d530-4430-8628-4e267730ca7b" xmlns:ns3="58cd6bd3-f441-4c19-aa81-4107535381a7" targetNamespace="http://schemas.microsoft.com/office/2006/metadata/properties" ma:root="true" ma:fieldsID="dc3b470c75a82893220066cd225eb40f" ns2:_="" ns3:_="">
    <xsd:import namespace="bdb86a46-d530-4430-8628-4e267730ca7b"/>
    <xsd:import namespace="58cd6bd3-f441-4c19-aa81-4107535381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86a46-d530-4430-8628-4e267730ca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cd6bd3-f441-4c19-aa81-4107535381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54cad74-0ca9-483f-8cef-065f58928b7e}" ma:internalName="TaxCatchAll" ma:showField="CatchAllData" ma:web="58cd6bd3-f441-4c19-aa81-4107535381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0467C3-ABCE-4782-8671-DD4F3E4F6F65}"/>
</file>

<file path=customXml/itemProps2.xml><?xml version="1.0" encoding="utf-8"?>
<ds:datastoreItem xmlns:ds="http://schemas.openxmlformats.org/officeDocument/2006/customXml" ds:itemID="{FC0A865B-CAD5-4ECA-AB0F-6CB657B6484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rry Mizero</dc:creator>
  <cp:keywords/>
  <dc:description/>
  <cp:lastModifiedBy>Balazs Vegh</cp:lastModifiedBy>
  <cp:revision>88</cp:revision>
  <dcterms:created xsi:type="dcterms:W3CDTF">2022-11-25T13:02:00Z</dcterms:created>
  <dcterms:modified xsi:type="dcterms:W3CDTF">2022-11-25T15:14:00Z</dcterms:modified>
</cp:coreProperties>
</file>